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3532" w:rsidRPr="00F0293A" w:rsidRDefault="0018698B" w:rsidP="0018698B">
      <w:pPr>
        <w:pStyle w:val="NoSpacing"/>
        <w:jc w:val="center"/>
        <w:rPr>
          <w:b/>
          <w:sz w:val="22"/>
        </w:rPr>
      </w:pPr>
      <w:bookmarkStart w:id="0" w:name="_GoBack"/>
      <w:bookmarkEnd w:id="0"/>
      <w:r w:rsidRPr="00F0293A">
        <w:rPr>
          <w:b/>
          <w:sz w:val="22"/>
        </w:rPr>
        <w:t>Equity Implementation Committee</w:t>
      </w:r>
    </w:p>
    <w:p w:rsidR="0018698B" w:rsidRPr="00F0293A" w:rsidRDefault="0018698B" w:rsidP="0018698B">
      <w:pPr>
        <w:pStyle w:val="NoSpacing"/>
        <w:jc w:val="center"/>
        <w:rPr>
          <w:b/>
          <w:sz w:val="22"/>
        </w:rPr>
      </w:pPr>
      <w:r w:rsidRPr="00F0293A">
        <w:rPr>
          <w:b/>
          <w:sz w:val="22"/>
        </w:rPr>
        <w:t>Minutes of Meeting Held March 21, 2017</w:t>
      </w:r>
    </w:p>
    <w:p w:rsidR="0018698B" w:rsidRPr="00F0293A" w:rsidRDefault="0018698B" w:rsidP="0018698B">
      <w:pPr>
        <w:pStyle w:val="NoSpacing"/>
        <w:jc w:val="center"/>
        <w:rPr>
          <w:b/>
          <w:sz w:val="22"/>
        </w:rPr>
      </w:pPr>
    </w:p>
    <w:p w:rsidR="0018698B" w:rsidRPr="00F0293A" w:rsidRDefault="0018698B" w:rsidP="0018698B">
      <w:pPr>
        <w:pStyle w:val="NoSpacing"/>
        <w:rPr>
          <w:sz w:val="22"/>
        </w:rPr>
      </w:pPr>
    </w:p>
    <w:p w:rsidR="00E91185" w:rsidRPr="00F0293A" w:rsidRDefault="00332486" w:rsidP="0018698B">
      <w:pPr>
        <w:pStyle w:val="NoSpacing"/>
        <w:rPr>
          <w:sz w:val="22"/>
        </w:rPr>
      </w:pPr>
      <w:r w:rsidRPr="00F0293A">
        <w:rPr>
          <w:b/>
          <w:sz w:val="22"/>
          <w:u w:val="single"/>
        </w:rPr>
        <w:t>Attendees:</w:t>
      </w:r>
      <w:r w:rsidRPr="00F0293A">
        <w:rPr>
          <w:sz w:val="22"/>
        </w:rPr>
        <w:t xml:space="preserve"> </w:t>
      </w:r>
      <w:r w:rsidR="00E503EF" w:rsidRPr="00F0293A">
        <w:rPr>
          <w:sz w:val="22"/>
        </w:rPr>
        <w:t xml:space="preserve"> (Chair) Eva Rippeteau;</w:t>
      </w:r>
      <w:r w:rsidRPr="00F0293A">
        <w:rPr>
          <w:sz w:val="22"/>
        </w:rPr>
        <w:t xml:space="preserve"> </w:t>
      </w:r>
      <w:r w:rsidR="00E503EF" w:rsidRPr="00F0293A">
        <w:rPr>
          <w:sz w:val="22"/>
        </w:rPr>
        <w:t xml:space="preserve">Lennie Bjornsen; </w:t>
      </w:r>
      <w:r w:rsidR="00E91185" w:rsidRPr="00F0293A">
        <w:rPr>
          <w:sz w:val="22"/>
        </w:rPr>
        <w:t>Alysa C</w:t>
      </w:r>
      <w:r w:rsidR="007209D0" w:rsidRPr="00F0293A">
        <w:rPr>
          <w:sz w:val="22"/>
        </w:rPr>
        <w:t>hatterjee</w:t>
      </w:r>
      <w:r w:rsidR="00E91185" w:rsidRPr="00F0293A">
        <w:rPr>
          <w:sz w:val="22"/>
        </w:rPr>
        <w:t>; Carmen</w:t>
      </w:r>
      <w:r w:rsidR="007209D0" w:rsidRPr="00F0293A">
        <w:rPr>
          <w:sz w:val="22"/>
        </w:rPr>
        <w:t xml:space="preserve"> Ellis</w:t>
      </w:r>
      <w:r w:rsidR="00E91185" w:rsidRPr="00F0293A">
        <w:rPr>
          <w:sz w:val="22"/>
        </w:rPr>
        <w:t xml:space="preserve">; </w:t>
      </w:r>
      <w:r w:rsidR="00E503EF" w:rsidRPr="00F0293A">
        <w:rPr>
          <w:sz w:val="22"/>
        </w:rPr>
        <w:t xml:space="preserve">Lillian Green; Joyce Harris; </w:t>
      </w:r>
      <w:r w:rsidR="00E91185" w:rsidRPr="00F0293A">
        <w:rPr>
          <w:sz w:val="22"/>
        </w:rPr>
        <w:t>Sadie</w:t>
      </w:r>
      <w:r w:rsidR="007209D0" w:rsidRPr="00F0293A">
        <w:rPr>
          <w:sz w:val="22"/>
        </w:rPr>
        <w:t xml:space="preserve"> </w:t>
      </w:r>
      <w:r w:rsidR="00E503EF" w:rsidRPr="00F0293A">
        <w:rPr>
          <w:sz w:val="22"/>
        </w:rPr>
        <w:t>Holmes</w:t>
      </w:r>
      <w:r w:rsidR="00E91185" w:rsidRPr="00F0293A">
        <w:rPr>
          <w:sz w:val="22"/>
        </w:rPr>
        <w:t xml:space="preserve">; </w:t>
      </w:r>
      <w:r w:rsidR="00E503EF" w:rsidRPr="00F0293A">
        <w:rPr>
          <w:sz w:val="22"/>
        </w:rPr>
        <w:t xml:space="preserve">Sue Miller; Kim Parker; </w:t>
      </w:r>
      <w:r w:rsidR="00E91185" w:rsidRPr="00F0293A">
        <w:rPr>
          <w:sz w:val="22"/>
        </w:rPr>
        <w:t>Kelly Poe</w:t>
      </w:r>
      <w:r w:rsidR="0062357C" w:rsidRPr="00F0293A">
        <w:rPr>
          <w:sz w:val="22"/>
        </w:rPr>
        <w:t xml:space="preserve">; </w:t>
      </w:r>
      <w:r w:rsidR="007209D0" w:rsidRPr="00F0293A">
        <w:rPr>
          <w:sz w:val="22"/>
        </w:rPr>
        <w:t>Bobbie Weber</w:t>
      </w:r>
      <w:r w:rsidR="00825B3F" w:rsidRPr="00F0293A">
        <w:rPr>
          <w:sz w:val="22"/>
        </w:rPr>
        <w:t xml:space="preserve"> </w:t>
      </w:r>
    </w:p>
    <w:p w:rsidR="00251F5A" w:rsidRDefault="00251F5A" w:rsidP="0018698B">
      <w:pPr>
        <w:pStyle w:val="NoSpacing"/>
        <w:rPr>
          <w:sz w:val="22"/>
        </w:rPr>
      </w:pPr>
    </w:p>
    <w:p w:rsidR="00D83DBA" w:rsidRPr="00F0293A" w:rsidRDefault="00D83DBA" w:rsidP="0018698B">
      <w:pPr>
        <w:pStyle w:val="NoSpacing"/>
        <w:rPr>
          <w:sz w:val="22"/>
        </w:rPr>
      </w:pPr>
    </w:p>
    <w:p w:rsidR="00F963A3" w:rsidRPr="00F0293A" w:rsidRDefault="00E503EF" w:rsidP="0018698B">
      <w:pPr>
        <w:pStyle w:val="NoSpacing"/>
        <w:rPr>
          <w:b/>
          <w:sz w:val="22"/>
          <w:u w:val="single"/>
        </w:rPr>
      </w:pPr>
      <w:r w:rsidRPr="00F0293A">
        <w:rPr>
          <w:b/>
          <w:sz w:val="22"/>
          <w:u w:val="single"/>
        </w:rPr>
        <w:t>Charter</w:t>
      </w:r>
      <w:r w:rsidR="006C7ACE">
        <w:rPr>
          <w:b/>
          <w:sz w:val="22"/>
          <w:u w:val="single"/>
        </w:rPr>
        <w:t xml:space="preserve"> Report</w:t>
      </w:r>
      <w:r w:rsidRPr="00F0293A">
        <w:rPr>
          <w:b/>
          <w:sz w:val="22"/>
          <w:u w:val="single"/>
        </w:rPr>
        <w:t>:</w:t>
      </w:r>
    </w:p>
    <w:p w:rsidR="00F963A3" w:rsidRPr="00F0293A" w:rsidRDefault="00E91185" w:rsidP="00243450">
      <w:pPr>
        <w:pStyle w:val="NoSpacing"/>
        <w:numPr>
          <w:ilvl w:val="0"/>
          <w:numId w:val="1"/>
        </w:numPr>
        <w:spacing w:line="276" w:lineRule="auto"/>
        <w:rPr>
          <w:sz w:val="22"/>
        </w:rPr>
      </w:pPr>
      <w:r w:rsidRPr="00F0293A">
        <w:rPr>
          <w:sz w:val="22"/>
        </w:rPr>
        <w:t>Equity Implementation Charter h</w:t>
      </w:r>
      <w:r w:rsidR="000B3F0F">
        <w:rPr>
          <w:sz w:val="22"/>
        </w:rPr>
        <w:t>as been approved for six months.</w:t>
      </w:r>
    </w:p>
    <w:p w:rsidR="00F963A3" w:rsidRPr="00F0293A" w:rsidRDefault="006C7ACE" w:rsidP="00243450">
      <w:pPr>
        <w:pStyle w:val="NoSpacing"/>
        <w:numPr>
          <w:ilvl w:val="0"/>
          <w:numId w:val="1"/>
        </w:numPr>
        <w:spacing w:line="276" w:lineRule="auto"/>
        <w:rPr>
          <w:sz w:val="22"/>
        </w:rPr>
      </w:pPr>
      <w:r>
        <w:rPr>
          <w:sz w:val="22"/>
        </w:rPr>
        <w:t>Main t</w:t>
      </w:r>
      <w:r w:rsidR="000B3F0F">
        <w:rPr>
          <w:sz w:val="22"/>
        </w:rPr>
        <w:t>opic of discussions se</w:t>
      </w:r>
      <w:r w:rsidR="002E6CF9" w:rsidRPr="00F0293A">
        <w:rPr>
          <w:sz w:val="22"/>
        </w:rPr>
        <w:t>ction</w:t>
      </w:r>
      <w:r w:rsidR="00F963A3" w:rsidRPr="00F0293A">
        <w:rPr>
          <w:sz w:val="22"/>
        </w:rPr>
        <w:t xml:space="preserve">, </w:t>
      </w:r>
      <w:r w:rsidR="00B42949" w:rsidRPr="00F0293A">
        <w:rPr>
          <w:sz w:val="22"/>
        </w:rPr>
        <w:t>“</w:t>
      </w:r>
      <w:r w:rsidR="002E6CF9" w:rsidRPr="00F0293A">
        <w:rPr>
          <w:sz w:val="22"/>
        </w:rPr>
        <w:t>Review of Grant Making and Requests for Proposals.</w:t>
      </w:r>
      <w:r w:rsidR="00B42949" w:rsidRPr="00F0293A">
        <w:rPr>
          <w:sz w:val="22"/>
        </w:rPr>
        <w:t>”</w:t>
      </w:r>
      <w:r w:rsidR="002E6CF9" w:rsidRPr="00F0293A">
        <w:rPr>
          <w:sz w:val="22"/>
        </w:rPr>
        <w:t xml:space="preserve">  </w:t>
      </w:r>
    </w:p>
    <w:p w:rsidR="00E91185" w:rsidRPr="00F0293A" w:rsidRDefault="000B3F0F" w:rsidP="00243450">
      <w:pPr>
        <w:pStyle w:val="NoSpacing"/>
        <w:numPr>
          <w:ilvl w:val="0"/>
          <w:numId w:val="1"/>
        </w:numPr>
        <w:spacing w:line="276" w:lineRule="auto"/>
        <w:rPr>
          <w:sz w:val="22"/>
        </w:rPr>
      </w:pPr>
      <w:r>
        <w:rPr>
          <w:sz w:val="22"/>
        </w:rPr>
        <w:t>I</w:t>
      </w:r>
      <w:r w:rsidR="00825B3F" w:rsidRPr="00F0293A">
        <w:rPr>
          <w:sz w:val="22"/>
        </w:rPr>
        <w:t xml:space="preserve">n September </w:t>
      </w:r>
      <w:r w:rsidR="002E6CF9" w:rsidRPr="00F0293A">
        <w:rPr>
          <w:sz w:val="22"/>
        </w:rPr>
        <w:t>all of the committee charte</w:t>
      </w:r>
      <w:r w:rsidR="00F963A3" w:rsidRPr="00F0293A">
        <w:rPr>
          <w:sz w:val="22"/>
        </w:rPr>
        <w:t>rs will be reviewed to see how they are working.</w:t>
      </w:r>
      <w:r w:rsidR="002E6CF9" w:rsidRPr="00F0293A">
        <w:rPr>
          <w:sz w:val="22"/>
        </w:rPr>
        <w:t xml:space="preserve">  </w:t>
      </w:r>
    </w:p>
    <w:p w:rsidR="002E6CF9" w:rsidRPr="00F0293A" w:rsidRDefault="000B3F0F" w:rsidP="00243450">
      <w:pPr>
        <w:pStyle w:val="NoSpacing"/>
        <w:numPr>
          <w:ilvl w:val="0"/>
          <w:numId w:val="1"/>
        </w:numPr>
        <w:spacing w:line="276" w:lineRule="auto"/>
        <w:rPr>
          <w:sz w:val="22"/>
        </w:rPr>
      </w:pPr>
      <w:r>
        <w:rPr>
          <w:sz w:val="22"/>
        </w:rPr>
        <w:t>Q</w:t>
      </w:r>
      <w:r w:rsidR="002E6CF9" w:rsidRPr="00F0293A">
        <w:rPr>
          <w:sz w:val="22"/>
        </w:rPr>
        <w:t>uestion</w:t>
      </w:r>
      <w:r w:rsidR="00B42949" w:rsidRPr="00F0293A">
        <w:rPr>
          <w:sz w:val="22"/>
        </w:rPr>
        <w:t>s</w:t>
      </w:r>
      <w:r w:rsidR="002E6CF9" w:rsidRPr="00F0293A">
        <w:rPr>
          <w:sz w:val="22"/>
        </w:rPr>
        <w:t xml:space="preserve"> on the target population and how it builds upon or contradicts what is already in statute.  </w:t>
      </w:r>
      <w:r>
        <w:rPr>
          <w:sz w:val="22"/>
        </w:rPr>
        <w:t xml:space="preserve">EIC </w:t>
      </w:r>
      <w:r w:rsidR="002E6CF9" w:rsidRPr="00F0293A">
        <w:rPr>
          <w:sz w:val="22"/>
        </w:rPr>
        <w:t xml:space="preserve">may need to </w:t>
      </w:r>
      <w:r>
        <w:rPr>
          <w:sz w:val="22"/>
        </w:rPr>
        <w:t>address this topic</w:t>
      </w:r>
      <w:r w:rsidR="002E6CF9" w:rsidRPr="00F0293A">
        <w:rPr>
          <w:sz w:val="22"/>
        </w:rPr>
        <w:t>.</w:t>
      </w:r>
    </w:p>
    <w:p w:rsidR="00F963A3" w:rsidRPr="00F0293A" w:rsidRDefault="008316EF" w:rsidP="00243450">
      <w:pPr>
        <w:pStyle w:val="NoSpacing"/>
        <w:numPr>
          <w:ilvl w:val="0"/>
          <w:numId w:val="1"/>
        </w:numPr>
        <w:spacing w:line="276" w:lineRule="auto"/>
        <w:rPr>
          <w:sz w:val="22"/>
        </w:rPr>
      </w:pPr>
      <w:r w:rsidRPr="00F0293A">
        <w:rPr>
          <w:sz w:val="22"/>
        </w:rPr>
        <w:t>The Council is developing a list of overall guiding principles</w:t>
      </w:r>
      <w:r w:rsidR="00F963A3" w:rsidRPr="00F0293A">
        <w:rPr>
          <w:sz w:val="22"/>
        </w:rPr>
        <w:t>.</w:t>
      </w:r>
    </w:p>
    <w:p w:rsidR="002E6CF9" w:rsidRPr="00F0293A" w:rsidRDefault="000B3F0F" w:rsidP="00243450">
      <w:pPr>
        <w:pStyle w:val="NoSpacing"/>
        <w:numPr>
          <w:ilvl w:val="0"/>
          <w:numId w:val="1"/>
        </w:numPr>
        <w:spacing w:line="276" w:lineRule="auto"/>
        <w:rPr>
          <w:sz w:val="22"/>
        </w:rPr>
      </w:pPr>
      <w:r>
        <w:rPr>
          <w:sz w:val="22"/>
        </w:rPr>
        <w:t>F</w:t>
      </w:r>
      <w:r w:rsidR="008316EF" w:rsidRPr="00F0293A">
        <w:rPr>
          <w:sz w:val="22"/>
        </w:rPr>
        <w:t>oster care children</w:t>
      </w:r>
      <w:r>
        <w:rPr>
          <w:sz w:val="22"/>
        </w:rPr>
        <w:t xml:space="preserve"> category added</w:t>
      </w:r>
      <w:r w:rsidR="008316EF" w:rsidRPr="00F0293A">
        <w:rPr>
          <w:sz w:val="22"/>
        </w:rPr>
        <w:t xml:space="preserve">. </w:t>
      </w:r>
      <w:r>
        <w:rPr>
          <w:sz w:val="22"/>
        </w:rPr>
        <w:t>M</w:t>
      </w:r>
      <w:r w:rsidR="008316EF" w:rsidRPr="00F0293A">
        <w:rPr>
          <w:sz w:val="22"/>
        </w:rPr>
        <w:t xml:space="preserve">ay </w:t>
      </w:r>
      <w:r w:rsidR="00D83DBA">
        <w:rPr>
          <w:sz w:val="22"/>
        </w:rPr>
        <w:t>add to</w:t>
      </w:r>
      <w:r w:rsidR="008316EF" w:rsidRPr="00F0293A">
        <w:rPr>
          <w:sz w:val="22"/>
        </w:rPr>
        <w:t xml:space="preserve"> purpose statement </w:t>
      </w:r>
      <w:r w:rsidR="00D83DBA">
        <w:rPr>
          <w:sz w:val="22"/>
        </w:rPr>
        <w:t xml:space="preserve">in </w:t>
      </w:r>
      <w:r w:rsidR="008316EF" w:rsidRPr="00F0293A">
        <w:rPr>
          <w:sz w:val="22"/>
        </w:rPr>
        <w:t>six months.</w:t>
      </w:r>
    </w:p>
    <w:p w:rsidR="00E503EF" w:rsidRPr="00F0293A" w:rsidRDefault="00E503EF" w:rsidP="0018698B">
      <w:pPr>
        <w:pStyle w:val="NoSpacing"/>
        <w:rPr>
          <w:sz w:val="22"/>
        </w:rPr>
      </w:pPr>
    </w:p>
    <w:p w:rsidR="00825B3F" w:rsidRPr="00F0293A" w:rsidRDefault="00CA13F1" w:rsidP="0018698B">
      <w:pPr>
        <w:pStyle w:val="NoSpacing"/>
        <w:rPr>
          <w:b/>
          <w:sz w:val="22"/>
          <w:u w:val="single"/>
        </w:rPr>
      </w:pPr>
      <w:r w:rsidRPr="00F0293A">
        <w:rPr>
          <w:b/>
          <w:sz w:val="22"/>
          <w:u w:val="single"/>
        </w:rPr>
        <w:t xml:space="preserve">6 Month Work Plan:  </w:t>
      </w:r>
    </w:p>
    <w:p w:rsidR="00B42949" w:rsidRPr="00F0293A" w:rsidRDefault="00E503EF" w:rsidP="00243450">
      <w:pPr>
        <w:pStyle w:val="NoSpacing"/>
        <w:numPr>
          <w:ilvl w:val="0"/>
          <w:numId w:val="2"/>
        </w:numPr>
        <w:spacing w:line="276" w:lineRule="auto"/>
        <w:rPr>
          <w:sz w:val="22"/>
        </w:rPr>
      </w:pPr>
      <w:r w:rsidRPr="00F0293A">
        <w:rPr>
          <w:sz w:val="22"/>
        </w:rPr>
        <w:t>The Plan l</w:t>
      </w:r>
      <w:r w:rsidR="00CA13F1" w:rsidRPr="00F0293A">
        <w:rPr>
          <w:sz w:val="22"/>
        </w:rPr>
        <w:t>ook</w:t>
      </w:r>
      <w:r w:rsidRPr="00F0293A">
        <w:rPr>
          <w:sz w:val="22"/>
        </w:rPr>
        <w:t>s</w:t>
      </w:r>
      <w:r w:rsidR="00CA13F1" w:rsidRPr="00F0293A">
        <w:rPr>
          <w:sz w:val="22"/>
        </w:rPr>
        <w:t xml:space="preserve"> at what the committee</w:t>
      </w:r>
      <w:r w:rsidRPr="00F0293A">
        <w:rPr>
          <w:sz w:val="22"/>
        </w:rPr>
        <w:t>s</w:t>
      </w:r>
      <w:r w:rsidR="00CA13F1" w:rsidRPr="00F0293A">
        <w:rPr>
          <w:sz w:val="22"/>
        </w:rPr>
        <w:t xml:space="preserve"> do and how we all work together to support the Council.  </w:t>
      </w:r>
    </w:p>
    <w:p w:rsidR="00CA13F1" w:rsidRPr="00F0293A" w:rsidRDefault="000B3F0F" w:rsidP="00243450">
      <w:pPr>
        <w:pStyle w:val="NoSpacing"/>
        <w:numPr>
          <w:ilvl w:val="0"/>
          <w:numId w:val="2"/>
        </w:numPr>
        <w:spacing w:line="276" w:lineRule="auto"/>
        <w:rPr>
          <w:sz w:val="22"/>
        </w:rPr>
      </w:pPr>
      <w:r>
        <w:rPr>
          <w:sz w:val="22"/>
        </w:rPr>
        <w:t>Request</w:t>
      </w:r>
      <w:r w:rsidR="00B42949" w:rsidRPr="00F0293A">
        <w:rPr>
          <w:sz w:val="22"/>
        </w:rPr>
        <w:t xml:space="preserve"> that the draft </w:t>
      </w:r>
      <w:r w:rsidR="00DD6563" w:rsidRPr="00F0293A">
        <w:rPr>
          <w:sz w:val="22"/>
        </w:rPr>
        <w:t xml:space="preserve">for measuring success </w:t>
      </w:r>
      <w:r w:rsidR="00B42949" w:rsidRPr="00F0293A">
        <w:rPr>
          <w:sz w:val="22"/>
        </w:rPr>
        <w:t>be</w:t>
      </w:r>
      <w:r w:rsidR="00DD6563" w:rsidRPr="00F0293A">
        <w:rPr>
          <w:sz w:val="22"/>
        </w:rPr>
        <w:t xml:space="preserve"> push</w:t>
      </w:r>
      <w:r w:rsidR="00B42949" w:rsidRPr="00F0293A">
        <w:rPr>
          <w:sz w:val="22"/>
        </w:rPr>
        <w:t>ed</w:t>
      </w:r>
      <w:r w:rsidR="00DD6563" w:rsidRPr="00F0293A">
        <w:rPr>
          <w:sz w:val="22"/>
        </w:rPr>
        <w:t xml:space="preserve"> until April.  </w:t>
      </w:r>
      <w:r w:rsidR="00E503EF" w:rsidRPr="00F0293A">
        <w:rPr>
          <w:sz w:val="22"/>
        </w:rPr>
        <w:t>I</w:t>
      </w:r>
      <w:r w:rsidR="00B42949" w:rsidRPr="00F0293A">
        <w:rPr>
          <w:sz w:val="22"/>
        </w:rPr>
        <w:t>nstead</w:t>
      </w:r>
      <w:r w:rsidR="00D5549F">
        <w:rPr>
          <w:sz w:val="22"/>
        </w:rPr>
        <w:t>,</w:t>
      </w:r>
      <w:r w:rsidR="00B42949" w:rsidRPr="00F0293A">
        <w:rPr>
          <w:sz w:val="22"/>
        </w:rPr>
        <w:t xml:space="preserve"> </w:t>
      </w:r>
      <w:r w:rsidR="00DD6563" w:rsidRPr="00F0293A">
        <w:rPr>
          <w:sz w:val="22"/>
        </w:rPr>
        <w:t xml:space="preserve">review rules from the </w:t>
      </w:r>
      <w:r w:rsidR="00B42949" w:rsidRPr="00F0293A">
        <w:rPr>
          <w:sz w:val="22"/>
        </w:rPr>
        <w:t>CCEC</w:t>
      </w:r>
      <w:r>
        <w:rPr>
          <w:sz w:val="22"/>
        </w:rPr>
        <w:t xml:space="preserve"> </w:t>
      </w:r>
      <w:r w:rsidR="00DD6563" w:rsidRPr="00F0293A">
        <w:rPr>
          <w:sz w:val="22"/>
        </w:rPr>
        <w:t>on the relief nurseries.</w:t>
      </w:r>
      <w:r w:rsidR="00A85E4F" w:rsidRPr="00F0293A">
        <w:rPr>
          <w:sz w:val="22"/>
        </w:rPr>
        <w:t xml:space="preserve">  </w:t>
      </w:r>
      <w:r>
        <w:rPr>
          <w:sz w:val="22"/>
        </w:rPr>
        <w:t xml:space="preserve">Additionally, </w:t>
      </w:r>
      <w:r w:rsidR="00011CB9" w:rsidRPr="00F0293A">
        <w:rPr>
          <w:sz w:val="22"/>
        </w:rPr>
        <w:t>Spark rules will be pushed out further</w:t>
      </w:r>
      <w:r>
        <w:rPr>
          <w:sz w:val="22"/>
        </w:rPr>
        <w:t>.</w:t>
      </w:r>
    </w:p>
    <w:p w:rsidR="00864C8C" w:rsidRPr="00F0293A" w:rsidRDefault="00475F82" w:rsidP="00243450">
      <w:pPr>
        <w:pStyle w:val="NoSpacing"/>
        <w:numPr>
          <w:ilvl w:val="0"/>
          <w:numId w:val="2"/>
        </w:numPr>
        <w:spacing w:line="276" w:lineRule="auto"/>
        <w:rPr>
          <w:sz w:val="22"/>
        </w:rPr>
      </w:pPr>
      <w:r>
        <w:rPr>
          <w:sz w:val="22"/>
        </w:rPr>
        <w:t xml:space="preserve">Currently </w:t>
      </w:r>
      <w:r w:rsidR="00864C8C" w:rsidRPr="00F0293A">
        <w:rPr>
          <w:sz w:val="22"/>
        </w:rPr>
        <w:t>have our draft work plan</w:t>
      </w:r>
      <w:r>
        <w:rPr>
          <w:sz w:val="22"/>
        </w:rPr>
        <w:t xml:space="preserve"> -</w:t>
      </w:r>
      <w:r w:rsidR="00864C8C" w:rsidRPr="00F0293A">
        <w:rPr>
          <w:sz w:val="22"/>
        </w:rPr>
        <w:t xml:space="preserve"> which </w:t>
      </w:r>
      <w:r>
        <w:rPr>
          <w:sz w:val="22"/>
        </w:rPr>
        <w:t>is based off of other committee</w:t>
      </w:r>
      <w:r w:rsidR="00864C8C" w:rsidRPr="00F0293A">
        <w:rPr>
          <w:sz w:val="22"/>
        </w:rPr>
        <w:t xml:space="preserve"> work plans.</w:t>
      </w:r>
    </w:p>
    <w:p w:rsidR="00864C8C" w:rsidRPr="00F0293A" w:rsidRDefault="00475F82" w:rsidP="00243450">
      <w:pPr>
        <w:pStyle w:val="NoSpacing"/>
        <w:numPr>
          <w:ilvl w:val="0"/>
          <w:numId w:val="2"/>
        </w:numPr>
        <w:spacing w:line="276" w:lineRule="auto"/>
        <w:rPr>
          <w:sz w:val="22"/>
        </w:rPr>
      </w:pPr>
      <w:r>
        <w:rPr>
          <w:sz w:val="22"/>
        </w:rPr>
        <w:t>EIC</w:t>
      </w:r>
      <w:r w:rsidR="00864C8C" w:rsidRPr="00F0293A">
        <w:rPr>
          <w:sz w:val="22"/>
        </w:rPr>
        <w:t xml:space="preserve"> </w:t>
      </w:r>
      <w:r w:rsidR="0010156A" w:rsidRPr="00F0293A">
        <w:rPr>
          <w:sz w:val="22"/>
        </w:rPr>
        <w:t xml:space="preserve">will be </w:t>
      </w:r>
      <w:r>
        <w:rPr>
          <w:sz w:val="22"/>
        </w:rPr>
        <w:t>developing</w:t>
      </w:r>
      <w:r w:rsidR="00864C8C" w:rsidRPr="00F0293A">
        <w:rPr>
          <w:sz w:val="22"/>
        </w:rPr>
        <w:t xml:space="preserve"> their own action items that are</w:t>
      </w:r>
      <w:r w:rsidR="00D5549F">
        <w:rPr>
          <w:sz w:val="22"/>
        </w:rPr>
        <w:t xml:space="preserve"> </w:t>
      </w:r>
      <w:r w:rsidR="00864C8C" w:rsidRPr="00F0293A">
        <w:rPr>
          <w:sz w:val="22"/>
        </w:rPr>
        <w:t>n</w:t>
      </w:r>
      <w:r w:rsidR="00D5549F">
        <w:rPr>
          <w:sz w:val="22"/>
        </w:rPr>
        <w:t>o</w:t>
      </w:r>
      <w:r w:rsidR="00864C8C" w:rsidRPr="00F0293A">
        <w:rPr>
          <w:sz w:val="22"/>
        </w:rPr>
        <w:t>t just based on the other committees</w:t>
      </w:r>
      <w:r>
        <w:rPr>
          <w:sz w:val="22"/>
        </w:rPr>
        <w:t xml:space="preserve">.  </w:t>
      </w:r>
      <w:r w:rsidR="00864C8C" w:rsidRPr="00F0293A">
        <w:rPr>
          <w:sz w:val="22"/>
        </w:rPr>
        <w:t xml:space="preserve">  </w:t>
      </w:r>
    </w:p>
    <w:p w:rsidR="0062357C" w:rsidRPr="00F0293A" w:rsidRDefault="0062357C" w:rsidP="00243450">
      <w:pPr>
        <w:pStyle w:val="NoSpacing"/>
        <w:numPr>
          <w:ilvl w:val="0"/>
          <w:numId w:val="2"/>
        </w:numPr>
        <w:spacing w:line="276" w:lineRule="auto"/>
        <w:rPr>
          <w:sz w:val="22"/>
        </w:rPr>
      </w:pPr>
      <w:r w:rsidRPr="00F0293A">
        <w:rPr>
          <w:sz w:val="22"/>
        </w:rPr>
        <w:t xml:space="preserve">As stated in </w:t>
      </w:r>
      <w:r w:rsidR="00011CB9" w:rsidRPr="00F0293A">
        <w:rPr>
          <w:sz w:val="22"/>
        </w:rPr>
        <w:t xml:space="preserve">the </w:t>
      </w:r>
      <w:r w:rsidRPr="00F0293A">
        <w:rPr>
          <w:sz w:val="22"/>
        </w:rPr>
        <w:t>Charter</w:t>
      </w:r>
      <w:r w:rsidR="00011CB9" w:rsidRPr="00F0293A">
        <w:rPr>
          <w:sz w:val="22"/>
        </w:rPr>
        <w:t>,</w:t>
      </w:r>
      <w:r w:rsidRPr="00F0293A">
        <w:rPr>
          <w:sz w:val="22"/>
        </w:rPr>
        <w:t xml:space="preserve"> we can invite community partners to talk about various policies </w:t>
      </w:r>
      <w:r w:rsidR="003F4092" w:rsidRPr="00F0293A">
        <w:rPr>
          <w:sz w:val="22"/>
        </w:rPr>
        <w:t xml:space="preserve">they </w:t>
      </w:r>
      <w:r w:rsidRPr="00F0293A">
        <w:rPr>
          <w:sz w:val="22"/>
        </w:rPr>
        <w:t xml:space="preserve">may be working on – if we have space in </w:t>
      </w:r>
      <w:r w:rsidR="006C46A5" w:rsidRPr="00F0293A">
        <w:rPr>
          <w:sz w:val="22"/>
        </w:rPr>
        <w:t>future</w:t>
      </w:r>
      <w:r w:rsidRPr="00F0293A">
        <w:rPr>
          <w:sz w:val="22"/>
        </w:rPr>
        <w:t xml:space="preserve"> agenda</w:t>
      </w:r>
      <w:r w:rsidR="006C46A5" w:rsidRPr="00F0293A">
        <w:rPr>
          <w:sz w:val="22"/>
        </w:rPr>
        <w:t>s</w:t>
      </w:r>
      <w:r w:rsidRPr="00F0293A">
        <w:rPr>
          <w:sz w:val="22"/>
        </w:rPr>
        <w:t xml:space="preserve"> w</w:t>
      </w:r>
      <w:r w:rsidR="006C7ACE">
        <w:rPr>
          <w:sz w:val="22"/>
        </w:rPr>
        <w:t>ill</w:t>
      </w:r>
      <w:r w:rsidRPr="00F0293A">
        <w:rPr>
          <w:sz w:val="22"/>
        </w:rPr>
        <w:t xml:space="preserve"> build this in.</w:t>
      </w:r>
    </w:p>
    <w:p w:rsidR="006C46A5" w:rsidRPr="00F0293A" w:rsidRDefault="00475F82" w:rsidP="00243450">
      <w:pPr>
        <w:pStyle w:val="NoSpacing"/>
        <w:numPr>
          <w:ilvl w:val="0"/>
          <w:numId w:val="2"/>
        </w:numPr>
        <w:spacing w:line="276" w:lineRule="auto"/>
        <w:rPr>
          <w:sz w:val="22"/>
        </w:rPr>
      </w:pPr>
      <w:r>
        <w:rPr>
          <w:sz w:val="22"/>
        </w:rPr>
        <w:t>W</w:t>
      </w:r>
      <w:r w:rsidR="003F4092" w:rsidRPr="00F0293A">
        <w:rPr>
          <w:sz w:val="22"/>
        </w:rPr>
        <w:t>hen develop</w:t>
      </w:r>
      <w:r>
        <w:rPr>
          <w:sz w:val="22"/>
        </w:rPr>
        <w:t>ing</w:t>
      </w:r>
      <w:r w:rsidR="003F4092" w:rsidRPr="00F0293A">
        <w:rPr>
          <w:sz w:val="22"/>
        </w:rPr>
        <w:t xml:space="preserve"> the framework for </w:t>
      </w:r>
      <w:r>
        <w:rPr>
          <w:sz w:val="22"/>
        </w:rPr>
        <w:t>the</w:t>
      </w:r>
      <w:r w:rsidR="003F4092" w:rsidRPr="00F0293A">
        <w:rPr>
          <w:sz w:val="22"/>
        </w:rPr>
        <w:t xml:space="preserve"> work plan we went through and identified key areas </w:t>
      </w:r>
      <w:r w:rsidR="006C46A5" w:rsidRPr="00F0293A">
        <w:rPr>
          <w:sz w:val="22"/>
        </w:rPr>
        <w:t>that</w:t>
      </w:r>
      <w:r w:rsidR="0041570F" w:rsidRPr="00F0293A">
        <w:rPr>
          <w:sz w:val="22"/>
        </w:rPr>
        <w:t xml:space="preserve"> should correspond with specific</w:t>
      </w:r>
      <w:r>
        <w:rPr>
          <w:sz w:val="22"/>
        </w:rPr>
        <w:t xml:space="preserve"> items as requested in our </w:t>
      </w:r>
      <w:r w:rsidR="0041570F" w:rsidRPr="00F0293A">
        <w:rPr>
          <w:sz w:val="22"/>
        </w:rPr>
        <w:t xml:space="preserve">charge.  </w:t>
      </w:r>
      <w:r>
        <w:rPr>
          <w:sz w:val="22"/>
        </w:rPr>
        <w:t xml:space="preserve">At the next meeting </w:t>
      </w:r>
      <w:r w:rsidR="00D83DBA">
        <w:rPr>
          <w:sz w:val="22"/>
        </w:rPr>
        <w:t xml:space="preserve">need to </w:t>
      </w:r>
      <w:r>
        <w:rPr>
          <w:sz w:val="22"/>
        </w:rPr>
        <w:t>fill in some of those policy areas.</w:t>
      </w:r>
    </w:p>
    <w:p w:rsidR="00011CB9" w:rsidRPr="00F0293A" w:rsidRDefault="00011CB9" w:rsidP="0018698B">
      <w:pPr>
        <w:pStyle w:val="NoSpacing"/>
        <w:rPr>
          <w:sz w:val="22"/>
        </w:rPr>
      </w:pPr>
    </w:p>
    <w:p w:rsidR="001D0835" w:rsidRPr="00F0293A" w:rsidRDefault="001D0835" w:rsidP="0018698B">
      <w:pPr>
        <w:pStyle w:val="NoSpacing"/>
        <w:rPr>
          <w:b/>
          <w:sz w:val="22"/>
          <w:u w:val="single"/>
        </w:rPr>
      </w:pPr>
      <w:r w:rsidRPr="00F0293A">
        <w:rPr>
          <w:b/>
          <w:sz w:val="22"/>
          <w:u w:val="single"/>
        </w:rPr>
        <w:t>Relief Nursery</w:t>
      </w:r>
      <w:r w:rsidR="00C81402" w:rsidRPr="00F0293A">
        <w:rPr>
          <w:b/>
          <w:sz w:val="22"/>
          <w:u w:val="single"/>
        </w:rPr>
        <w:t xml:space="preserve"> </w:t>
      </w:r>
      <w:r w:rsidR="00977C51" w:rsidRPr="00F0293A">
        <w:rPr>
          <w:b/>
          <w:sz w:val="22"/>
          <w:u w:val="single"/>
        </w:rPr>
        <w:t>Report:</w:t>
      </w:r>
    </w:p>
    <w:p w:rsidR="0086449B" w:rsidRPr="00F0293A" w:rsidRDefault="0086449B" w:rsidP="00243450">
      <w:pPr>
        <w:pStyle w:val="NoSpacing"/>
        <w:numPr>
          <w:ilvl w:val="0"/>
          <w:numId w:val="3"/>
        </w:numPr>
        <w:spacing w:line="276" w:lineRule="auto"/>
        <w:rPr>
          <w:sz w:val="22"/>
        </w:rPr>
      </w:pPr>
      <w:r w:rsidRPr="00F0293A">
        <w:rPr>
          <w:sz w:val="22"/>
        </w:rPr>
        <w:t>Currently the</w:t>
      </w:r>
      <w:r w:rsidR="001D0835" w:rsidRPr="00F0293A">
        <w:rPr>
          <w:sz w:val="22"/>
        </w:rPr>
        <w:t xml:space="preserve"> CCEC is reviewing rule that will guide the ELD work with relief nurseries.</w:t>
      </w:r>
    </w:p>
    <w:p w:rsidR="00CC0D28" w:rsidRDefault="0086449B" w:rsidP="00243450">
      <w:pPr>
        <w:pStyle w:val="NoSpacing"/>
        <w:numPr>
          <w:ilvl w:val="0"/>
          <w:numId w:val="3"/>
        </w:numPr>
        <w:spacing w:line="276" w:lineRule="auto"/>
        <w:rPr>
          <w:sz w:val="22"/>
        </w:rPr>
      </w:pPr>
      <w:r w:rsidRPr="00F0293A">
        <w:rPr>
          <w:sz w:val="22"/>
        </w:rPr>
        <w:t xml:space="preserve">A </w:t>
      </w:r>
      <w:r w:rsidR="00CC0D28">
        <w:rPr>
          <w:sz w:val="22"/>
        </w:rPr>
        <w:t>brief overview and history of relief nurseries in Oregon was provided.</w:t>
      </w:r>
    </w:p>
    <w:p w:rsidR="006812A7" w:rsidRPr="00F0293A" w:rsidRDefault="006812A7" w:rsidP="00243450">
      <w:pPr>
        <w:pStyle w:val="NoSpacing"/>
        <w:numPr>
          <w:ilvl w:val="0"/>
          <w:numId w:val="3"/>
        </w:numPr>
        <w:spacing w:line="276" w:lineRule="auto"/>
        <w:rPr>
          <w:sz w:val="22"/>
        </w:rPr>
      </w:pPr>
      <w:r w:rsidRPr="00F0293A">
        <w:rPr>
          <w:sz w:val="22"/>
        </w:rPr>
        <w:t xml:space="preserve">Last Summer opened rule revision process </w:t>
      </w:r>
      <w:r w:rsidR="00475F82">
        <w:rPr>
          <w:sz w:val="22"/>
        </w:rPr>
        <w:t>t</w:t>
      </w:r>
      <w:r w:rsidRPr="00F0293A">
        <w:rPr>
          <w:sz w:val="22"/>
        </w:rPr>
        <w:t>o have new rules in place before ELD contract for 2017-2019 biennium.</w:t>
      </w:r>
      <w:r w:rsidR="00CC0D28">
        <w:rPr>
          <w:sz w:val="22"/>
        </w:rPr>
        <w:t xml:space="preserve">  This Thursday we will report to the Early Learning Council all issues that need resolution in the rule making process.</w:t>
      </w:r>
    </w:p>
    <w:p w:rsidR="001B1CF6" w:rsidRPr="00475F82" w:rsidRDefault="000A24ED" w:rsidP="00243450">
      <w:pPr>
        <w:pStyle w:val="NoSpacing"/>
        <w:numPr>
          <w:ilvl w:val="0"/>
          <w:numId w:val="3"/>
        </w:numPr>
        <w:spacing w:line="276" w:lineRule="auto"/>
        <w:rPr>
          <w:sz w:val="22"/>
        </w:rPr>
      </w:pPr>
      <w:r w:rsidRPr="00475F82">
        <w:rPr>
          <w:sz w:val="22"/>
        </w:rPr>
        <w:t xml:space="preserve">The relief nurseries have created an organization </w:t>
      </w:r>
      <w:r w:rsidR="00243450">
        <w:rPr>
          <w:sz w:val="22"/>
        </w:rPr>
        <w:t>titled</w:t>
      </w:r>
      <w:r w:rsidRPr="00475F82">
        <w:rPr>
          <w:sz w:val="22"/>
        </w:rPr>
        <w:t xml:space="preserve"> Oregon </w:t>
      </w:r>
      <w:r w:rsidR="00475F82" w:rsidRPr="00475F82">
        <w:rPr>
          <w:sz w:val="22"/>
        </w:rPr>
        <w:t xml:space="preserve">Association of Relief Nurseries.  They </w:t>
      </w:r>
      <w:r w:rsidR="00475F82">
        <w:rPr>
          <w:sz w:val="22"/>
        </w:rPr>
        <w:t>h</w:t>
      </w:r>
      <w:r w:rsidRPr="00475F82">
        <w:rPr>
          <w:sz w:val="22"/>
        </w:rPr>
        <w:t xml:space="preserve">ave created a very extensive certification process for which they determine whether an organization can meet the criteria and standards of the model they </w:t>
      </w:r>
      <w:r w:rsidR="00011CB9" w:rsidRPr="00475F82">
        <w:rPr>
          <w:sz w:val="22"/>
        </w:rPr>
        <w:t xml:space="preserve">have created.  It is </w:t>
      </w:r>
      <w:r w:rsidR="006C7ACE">
        <w:rPr>
          <w:sz w:val="22"/>
        </w:rPr>
        <w:t>titled</w:t>
      </w:r>
      <w:r w:rsidR="00011CB9" w:rsidRPr="00475F82">
        <w:rPr>
          <w:sz w:val="22"/>
        </w:rPr>
        <w:t xml:space="preserve"> OARN </w:t>
      </w:r>
      <w:r w:rsidRPr="00475F82">
        <w:rPr>
          <w:sz w:val="22"/>
        </w:rPr>
        <w:t>Certification.</w:t>
      </w:r>
    </w:p>
    <w:p w:rsidR="001D0835" w:rsidRPr="00F0293A" w:rsidRDefault="001B1CF6" w:rsidP="00243450">
      <w:pPr>
        <w:pStyle w:val="NoSpacing"/>
        <w:numPr>
          <w:ilvl w:val="0"/>
          <w:numId w:val="3"/>
        </w:numPr>
        <w:spacing w:line="276" w:lineRule="auto"/>
        <w:rPr>
          <w:sz w:val="22"/>
        </w:rPr>
      </w:pPr>
      <w:r w:rsidRPr="00F0293A">
        <w:rPr>
          <w:sz w:val="22"/>
        </w:rPr>
        <w:t>They serve fami</w:t>
      </w:r>
      <w:r w:rsidR="00977C51" w:rsidRPr="00F0293A">
        <w:rPr>
          <w:sz w:val="22"/>
        </w:rPr>
        <w:t xml:space="preserve">lies with multiple high risks. </w:t>
      </w:r>
      <w:r w:rsidRPr="00F0293A">
        <w:rPr>
          <w:sz w:val="22"/>
        </w:rPr>
        <w:t>Commonly people served have mental health, drug addiction, alc</w:t>
      </w:r>
      <w:r w:rsidR="00977C51" w:rsidRPr="00F0293A">
        <w:rPr>
          <w:sz w:val="22"/>
        </w:rPr>
        <w:t xml:space="preserve">ohol, and serious challenges.  </w:t>
      </w:r>
      <w:r w:rsidR="00943878" w:rsidRPr="00F0293A">
        <w:rPr>
          <w:sz w:val="22"/>
        </w:rPr>
        <w:t>Model i</w:t>
      </w:r>
      <w:r w:rsidRPr="00F0293A">
        <w:rPr>
          <w:sz w:val="22"/>
        </w:rPr>
        <w:t xml:space="preserve">ncludes therapeutic classrooms for the children, </w:t>
      </w:r>
      <w:r w:rsidR="00D83DBA">
        <w:rPr>
          <w:sz w:val="22"/>
        </w:rPr>
        <w:t xml:space="preserve">small </w:t>
      </w:r>
      <w:r w:rsidRPr="00F0293A">
        <w:rPr>
          <w:sz w:val="22"/>
        </w:rPr>
        <w:t>ratios, and</w:t>
      </w:r>
      <w:r w:rsidR="006E6D12" w:rsidRPr="00F0293A">
        <w:rPr>
          <w:sz w:val="22"/>
        </w:rPr>
        <w:t xml:space="preserve"> include</w:t>
      </w:r>
      <w:r w:rsidRPr="00F0293A">
        <w:rPr>
          <w:sz w:val="22"/>
        </w:rPr>
        <w:t xml:space="preserve"> home visiting and parent education.  </w:t>
      </w:r>
    </w:p>
    <w:p w:rsidR="00F0293A" w:rsidRDefault="00943878" w:rsidP="00243450">
      <w:pPr>
        <w:pStyle w:val="NoSpacing"/>
        <w:numPr>
          <w:ilvl w:val="0"/>
          <w:numId w:val="3"/>
        </w:numPr>
        <w:spacing w:line="276" w:lineRule="auto"/>
        <w:rPr>
          <w:sz w:val="22"/>
        </w:rPr>
      </w:pPr>
      <w:r w:rsidRPr="00F0293A">
        <w:rPr>
          <w:sz w:val="22"/>
        </w:rPr>
        <w:t xml:space="preserve">CCEC has a set of equity questions </w:t>
      </w:r>
      <w:r w:rsidR="00CC0D28">
        <w:rPr>
          <w:sz w:val="22"/>
        </w:rPr>
        <w:t xml:space="preserve">we are </w:t>
      </w:r>
      <w:r w:rsidRPr="00F0293A">
        <w:rPr>
          <w:sz w:val="22"/>
        </w:rPr>
        <w:t>reviewing.  We are hoping that the Equity Committee c</w:t>
      </w:r>
      <w:r w:rsidR="00243450">
        <w:rPr>
          <w:sz w:val="22"/>
        </w:rPr>
        <w:t>an</w:t>
      </w:r>
      <w:r w:rsidRPr="00F0293A">
        <w:rPr>
          <w:sz w:val="22"/>
        </w:rPr>
        <w:t xml:space="preserve"> take a high level view of the rules alerting us to questions you want </w:t>
      </w:r>
      <w:r w:rsidR="00426149" w:rsidRPr="00F0293A">
        <w:rPr>
          <w:sz w:val="22"/>
        </w:rPr>
        <w:t xml:space="preserve">the </w:t>
      </w:r>
      <w:r w:rsidRPr="00F0293A">
        <w:rPr>
          <w:sz w:val="22"/>
        </w:rPr>
        <w:t>rules committee or the Council itself to look at.</w:t>
      </w:r>
    </w:p>
    <w:p w:rsidR="00D00CE2" w:rsidRPr="00F0293A" w:rsidRDefault="00F0293A" w:rsidP="00243450">
      <w:pPr>
        <w:pStyle w:val="NoSpacing"/>
        <w:spacing w:line="276" w:lineRule="auto"/>
        <w:rPr>
          <w:b/>
          <w:sz w:val="22"/>
          <w:u w:val="single"/>
        </w:rPr>
      </w:pPr>
      <w:r w:rsidRPr="00F0293A">
        <w:rPr>
          <w:sz w:val="22"/>
        </w:rPr>
        <w:t xml:space="preserve"> </w:t>
      </w:r>
    </w:p>
    <w:p w:rsidR="00965A1B" w:rsidRPr="00F0293A" w:rsidRDefault="00965A1B" w:rsidP="00243450">
      <w:pPr>
        <w:pStyle w:val="NoSpacing"/>
        <w:spacing w:line="276" w:lineRule="auto"/>
        <w:rPr>
          <w:b/>
          <w:sz w:val="22"/>
          <w:u w:val="single"/>
        </w:rPr>
      </w:pPr>
      <w:r w:rsidRPr="00F0293A">
        <w:rPr>
          <w:b/>
          <w:sz w:val="22"/>
          <w:u w:val="single"/>
        </w:rPr>
        <w:lastRenderedPageBreak/>
        <w:t xml:space="preserve">Relief Nurseries </w:t>
      </w:r>
      <w:r w:rsidR="003F3411" w:rsidRPr="00F0293A">
        <w:rPr>
          <w:b/>
          <w:sz w:val="22"/>
          <w:u w:val="single"/>
        </w:rPr>
        <w:t>O</w:t>
      </w:r>
      <w:r w:rsidRPr="00F0293A">
        <w:rPr>
          <w:b/>
          <w:sz w:val="22"/>
          <w:u w:val="single"/>
        </w:rPr>
        <w:t xml:space="preserve">pen </w:t>
      </w:r>
      <w:r w:rsidR="003F3411" w:rsidRPr="00F0293A">
        <w:rPr>
          <w:b/>
          <w:sz w:val="22"/>
          <w:u w:val="single"/>
        </w:rPr>
        <w:t>D</w:t>
      </w:r>
      <w:r w:rsidRPr="00F0293A">
        <w:rPr>
          <w:b/>
          <w:sz w:val="22"/>
          <w:u w:val="single"/>
        </w:rPr>
        <w:t>iscussion:</w:t>
      </w:r>
    </w:p>
    <w:p w:rsidR="00965A1B" w:rsidRPr="00F0293A" w:rsidRDefault="00965A1B" w:rsidP="00243450">
      <w:pPr>
        <w:pStyle w:val="NoSpacing"/>
        <w:numPr>
          <w:ilvl w:val="0"/>
          <w:numId w:val="4"/>
        </w:numPr>
        <w:spacing w:line="276" w:lineRule="auto"/>
        <w:rPr>
          <w:sz w:val="22"/>
        </w:rPr>
      </w:pPr>
      <w:r w:rsidRPr="00F0293A">
        <w:rPr>
          <w:sz w:val="22"/>
        </w:rPr>
        <w:t xml:space="preserve">Number of children and families served in </w:t>
      </w:r>
      <w:r w:rsidR="003F3411" w:rsidRPr="00F0293A">
        <w:rPr>
          <w:sz w:val="22"/>
        </w:rPr>
        <w:t xml:space="preserve">a </w:t>
      </w:r>
      <w:r w:rsidRPr="00F0293A">
        <w:rPr>
          <w:sz w:val="22"/>
        </w:rPr>
        <w:t xml:space="preserve">2012 report </w:t>
      </w:r>
      <w:r w:rsidR="006C7ACE">
        <w:rPr>
          <w:sz w:val="22"/>
        </w:rPr>
        <w:t xml:space="preserve">(based on </w:t>
      </w:r>
      <w:r w:rsidRPr="00F0293A">
        <w:rPr>
          <w:sz w:val="22"/>
        </w:rPr>
        <w:t>14 relief nurseries</w:t>
      </w:r>
      <w:r w:rsidR="006C7ACE">
        <w:rPr>
          <w:sz w:val="22"/>
        </w:rPr>
        <w:t>)</w:t>
      </w:r>
      <w:r w:rsidRPr="00F0293A">
        <w:rPr>
          <w:sz w:val="22"/>
        </w:rPr>
        <w:t>: 2156 families</w:t>
      </w:r>
      <w:r w:rsidR="006C7ACE">
        <w:rPr>
          <w:sz w:val="22"/>
        </w:rPr>
        <w:t xml:space="preserve"> served</w:t>
      </w:r>
      <w:r w:rsidRPr="00F0293A">
        <w:rPr>
          <w:sz w:val="22"/>
        </w:rPr>
        <w:t xml:space="preserve"> and 2685 children served between 2010 and 2012. </w:t>
      </w:r>
    </w:p>
    <w:p w:rsidR="004F1BFC" w:rsidRPr="00F0293A" w:rsidRDefault="004F1BFC" w:rsidP="00243450">
      <w:pPr>
        <w:pStyle w:val="NoSpacing"/>
        <w:numPr>
          <w:ilvl w:val="0"/>
          <w:numId w:val="4"/>
        </w:numPr>
        <w:spacing w:line="276" w:lineRule="auto"/>
        <w:rPr>
          <w:sz w:val="22"/>
        </w:rPr>
      </w:pPr>
      <w:r w:rsidRPr="00F0293A">
        <w:rPr>
          <w:sz w:val="22"/>
        </w:rPr>
        <w:t>Question asked if all areas of the state have equitable process to become certified. Discussion held on the certification process, costs, and barriers.</w:t>
      </w:r>
      <w:r w:rsidR="00DF5D72" w:rsidRPr="00F0293A">
        <w:rPr>
          <w:sz w:val="22"/>
        </w:rPr>
        <w:t xml:space="preserve">  Could be an equity issue here.</w:t>
      </w:r>
    </w:p>
    <w:p w:rsidR="00B739A8" w:rsidRPr="00F0293A" w:rsidRDefault="00F8669B" w:rsidP="00243450">
      <w:pPr>
        <w:pStyle w:val="NoSpacing"/>
        <w:numPr>
          <w:ilvl w:val="0"/>
          <w:numId w:val="4"/>
        </w:numPr>
        <w:spacing w:line="276" w:lineRule="auto"/>
        <w:rPr>
          <w:sz w:val="22"/>
        </w:rPr>
      </w:pPr>
      <w:r w:rsidRPr="00F0293A">
        <w:rPr>
          <w:sz w:val="22"/>
        </w:rPr>
        <w:t xml:space="preserve">Certification process and respective roles of the </w:t>
      </w:r>
      <w:r w:rsidR="00011CB9" w:rsidRPr="00F0293A">
        <w:rPr>
          <w:sz w:val="22"/>
        </w:rPr>
        <w:t>ELD and O</w:t>
      </w:r>
      <w:r w:rsidR="003F3411" w:rsidRPr="00F0293A">
        <w:rPr>
          <w:sz w:val="22"/>
        </w:rPr>
        <w:t>ARN</w:t>
      </w:r>
      <w:r w:rsidRPr="00F0293A">
        <w:rPr>
          <w:sz w:val="22"/>
        </w:rPr>
        <w:t xml:space="preserve"> were </w:t>
      </w:r>
      <w:r w:rsidR="003F3411" w:rsidRPr="00F0293A">
        <w:rPr>
          <w:sz w:val="22"/>
        </w:rPr>
        <w:t>primary discussion items</w:t>
      </w:r>
      <w:r w:rsidRPr="00F0293A">
        <w:rPr>
          <w:sz w:val="22"/>
        </w:rPr>
        <w:t xml:space="preserve"> at </w:t>
      </w:r>
      <w:r w:rsidR="00243450">
        <w:rPr>
          <w:sz w:val="22"/>
        </w:rPr>
        <w:t>our</w:t>
      </w:r>
      <w:r w:rsidRPr="00F0293A">
        <w:rPr>
          <w:sz w:val="22"/>
        </w:rPr>
        <w:t xml:space="preserve"> March meeting.  </w:t>
      </w:r>
      <w:r w:rsidR="00B739A8" w:rsidRPr="00F0293A">
        <w:rPr>
          <w:sz w:val="22"/>
        </w:rPr>
        <w:t>Part of the certification process will be added to the rules.</w:t>
      </w:r>
    </w:p>
    <w:p w:rsidR="00F8669B" w:rsidRPr="00CC0D28" w:rsidRDefault="00243450" w:rsidP="00243450">
      <w:pPr>
        <w:pStyle w:val="NoSpacing"/>
        <w:numPr>
          <w:ilvl w:val="0"/>
          <w:numId w:val="4"/>
        </w:numPr>
        <w:spacing w:line="276" w:lineRule="auto"/>
        <w:rPr>
          <w:sz w:val="22"/>
        </w:rPr>
      </w:pPr>
      <w:r>
        <w:rPr>
          <w:sz w:val="22"/>
        </w:rPr>
        <w:t>Discussion on licensing - r</w:t>
      </w:r>
      <w:r w:rsidR="00CC0D28">
        <w:rPr>
          <w:sz w:val="22"/>
        </w:rPr>
        <w:t>elief n</w:t>
      </w:r>
      <w:r w:rsidR="00F8669B" w:rsidRPr="00CC0D28">
        <w:rPr>
          <w:sz w:val="22"/>
        </w:rPr>
        <w:t>urseries will continue to be licensed as child care centers.</w:t>
      </w:r>
    </w:p>
    <w:p w:rsidR="007D5D1D" w:rsidRPr="00F0293A" w:rsidRDefault="00B739A8" w:rsidP="00243450">
      <w:pPr>
        <w:pStyle w:val="NoSpacing"/>
        <w:numPr>
          <w:ilvl w:val="0"/>
          <w:numId w:val="4"/>
        </w:numPr>
        <w:spacing w:line="276" w:lineRule="auto"/>
        <w:rPr>
          <w:sz w:val="22"/>
        </w:rPr>
      </w:pPr>
      <w:r>
        <w:rPr>
          <w:sz w:val="22"/>
        </w:rPr>
        <w:t>Discussion on</w:t>
      </w:r>
      <w:r w:rsidR="00F57B03" w:rsidRPr="00F0293A">
        <w:rPr>
          <w:sz w:val="22"/>
        </w:rPr>
        <w:t xml:space="preserve"> Page 6, Sec 0040, interfacing with the local learning hub</w:t>
      </w:r>
      <w:r>
        <w:rPr>
          <w:sz w:val="22"/>
        </w:rPr>
        <w:t>s</w:t>
      </w:r>
      <w:r w:rsidR="00F57B03" w:rsidRPr="00F0293A">
        <w:rPr>
          <w:sz w:val="22"/>
        </w:rPr>
        <w:t>.  How would the relief nurseries acknowledge the gaps in race, culture, and class?</w:t>
      </w:r>
      <w:r w:rsidR="007D5D1D" w:rsidRPr="00F0293A">
        <w:rPr>
          <w:sz w:val="22"/>
        </w:rPr>
        <w:t xml:space="preserve">  Would like to see the relief nurseries working on these gaps.</w:t>
      </w:r>
      <w:r w:rsidR="00145AF5" w:rsidRPr="00F0293A">
        <w:rPr>
          <w:sz w:val="22"/>
        </w:rPr>
        <w:t xml:space="preserve">  </w:t>
      </w:r>
    </w:p>
    <w:p w:rsidR="00C73C49" w:rsidRPr="00F0293A" w:rsidRDefault="00B739A8" w:rsidP="00243450">
      <w:pPr>
        <w:pStyle w:val="NoSpacing"/>
        <w:numPr>
          <w:ilvl w:val="0"/>
          <w:numId w:val="4"/>
        </w:numPr>
        <w:spacing w:line="276" w:lineRule="auto"/>
        <w:rPr>
          <w:sz w:val="22"/>
        </w:rPr>
      </w:pPr>
      <w:r>
        <w:rPr>
          <w:sz w:val="22"/>
        </w:rPr>
        <w:t xml:space="preserve">Discussion on </w:t>
      </w:r>
      <w:r w:rsidR="007D5D1D" w:rsidRPr="00F0293A">
        <w:rPr>
          <w:sz w:val="22"/>
        </w:rPr>
        <w:t>Page 9, Sec 0050, Therapeutic Early Education</w:t>
      </w:r>
      <w:r>
        <w:rPr>
          <w:sz w:val="22"/>
        </w:rPr>
        <w:t xml:space="preserve">. </w:t>
      </w:r>
      <w:r w:rsidR="007D5D1D" w:rsidRPr="00F0293A">
        <w:rPr>
          <w:sz w:val="22"/>
        </w:rPr>
        <w:t xml:space="preserve">Would like to add the disproportionate </w:t>
      </w:r>
      <w:r w:rsidR="00C73C49" w:rsidRPr="00F0293A">
        <w:rPr>
          <w:sz w:val="22"/>
        </w:rPr>
        <w:t xml:space="preserve">impact to children they would receive because of systemic oppressions.  </w:t>
      </w:r>
    </w:p>
    <w:p w:rsidR="00000194" w:rsidRPr="00F0293A" w:rsidRDefault="009D2214" w:rsidP="00243450">
      <w:pPr>
        <w:pStyle w:val="NoSpacing"/>
        <w:numPr>
          <w:ilvl w:val="0"/>
          <w:numId w:val="4"/>
        </w:numPr>
        <w:spacing w:line="276" w:lineRule="auto"/>
        <w:rPr>
          <w:sz w:val="22"/>
        </w:rPr>
      </w:pPr>
      <w:r>
        <w:rPr>
          <w:sz w:val="22"/>
        </w:rPr>
        <w:t>Discussion t</w:t>
      </w:r>
      <w:r w:rsidR="001539C8" w:rsidRPr="00F0293A">
        <w:rPr>
          <w:sz w:val="22"/>
        </w:rPr>
        <w:t>hat the rules need</w:t>
      </w:r>
      <w:r w:rsidR="00C73C49" w:rsidRPr="00F0293A">
        <w:rPr>
          <w:sz w:val="22"/>
        </w:rPr>
        <w:t xml:space="preserve"> to be more reflective of addressing those things that impact children based on their race, language, and their gender.</w:t>
      </w:r>
      <w:r w:rsidR="001539C8" w:rsidRPr="00F0293A">
        <w:rPr>
          <w:sz w:val="22"/>
        </w:rPr>
        <w:t xml:space="preserve">  Really need to be spelled out </w:t>
      </w:r>
      <w:r w:rsidR="004B174A" w:rsidRPr="00F0293A">
        <w:rPr>
          <w:sz w:val="22"/>
        </w:rPr>
        <w:t xml:space="preserve">more explicitly </w:t>
      </w:r>
      <w:r w:rsidR="001539C8" w:rsidRPr="00F0293A">
        <w:rPr>
          <w:sz w:val="22"/>
        </w:rPr>
        <w:t>and identified.</w:t>
      </w:r>
    </w:p>
    <w:p w:rsidR="004B174A" w:rsidRPr="00B739A8" w:rsidRDefault="00B739A8" w:rsidP="00243450">
      <w:pPr>
        <w:pStyle w:val="NoSpacing"/>
        <w:numPr>
          <w:ilvl w:val="0"/>
          <w:numId w:val="4"/>
        </w:numPr>
        <w:spacing w:line="276" w:lineRule="auto"/>
        <w:rPr>
          <w:sz w:val="22"/>
        </w:rPr>
      </w:pPr>
      <w:r>
        <w:rPr>
          <w:sz w:val="22"/>
        </w:rPr>
        <w:t>P</w:t>
      </w:r>
      <w:r w:rsidR="00DD46F0" w:rsidRPr="00F0293A">
        <w:rPr>
          <w:sz w:val="22"/>
        </w:rPr>
        <w:t>roper language on this topic</w:t>
      </w:r>
      <w:r>
        <w:rPr>
          <w:sz w:val="22"/>
        </w:rPr>
        <w:t>:</w:t>
      </w:r>
      <w:r w:rsidR="00DD46F0" w:rsidRPr="00F0293A">
        <w:rPr>
          <w:sz w:val="22"/>
        </w:rPr>
        <w:t xml:space="preserve">  </w:t>
      </w:r>
      <w:r w:rsidR="004B174A" w:rsidRPr="00B739A8">
        <w:rPr>
          <w:sz w:val="22"/>
        </w:rPr>
        <w:t>The way ELD</w:t>
      </w:r>
      <w:r w:rsidR="00DD46F0" w:rsidRPr="00B739A8">
        <w:rPr>
          <w:sz w:val="22"/>
        </w:rPr>
        <w:t xml:space="preserve"> has structured this conversation in the division is to say that responding to the needs of the individual child, community, and provider that is in front of you, and be able to see that child, community, and provider on a multidimensional model of who they are.</w:t>
      </w:r>
      <w:r w:rsidR="00CB0EA3" w:rsidRPr="00B739A8">
        <w:rPr>
          <w:sz w:val="22"/>
        </w:rPr>
        <w:t xml:space="preserve"> </w:t>
      </w:r>
    </w:p>
    <w:p w:rsidR="00145AF5" w:rsidRPr="00F0293A" w:rsidRDefault="00145AF5" w:rsidP="00243450">
      <w:pPr>
        <w:pStyle w:val="NoSpacing"/>
        <w:numPr>
          <w:ilvl w:val="0"/>
          <w:numId w:val="4"/>
        </w:numPr>
        <w:spacing w:line="276" w:lineRule="auto"/>
        <w:rPr>
          <w:sz w:val="22"/>
        </w:rPr>
      </w:pPr>
      <w:r w:rsidRPr="00F0293A">
        <w:rPr>
          <w:sz w:val="22"/>
        </w:rPr>
        <w:t xml:space="preserve">Item B under Therapeutic Early Childhood Education could be updated to read, “Principles and guidelines for culturally responsive support.”  This may give people a more clearer </w:t>
      </w:r>
      <w:r w:rsidR="00A04AF4" w:rsidRPr="00F0293A">
        <w:rPr>
          <w:sz w:val="22"/>
        </w:rPr>
        <w:t xml:space="preserve">picture </w:t>
      </w:r>
      <w:r w:rsidRPr="00F0293A">
        <w:rPr>
          <w:sz w:val="22"/>
        </w:rPr>
        <w:t>of children’s needs.</w:t>
      </w:r>
    </w:p>
    <w:p w:rsidR="00145AF5" w:rsidRPr="00F0293A" w:rsidRDefault="00B739A8" w:rsidP="00243450">
      <w:pPr>
        <w:pStyle w:val="NoSpacing"/>
        <w:numPr>
          <w:ilvl w:val="0"/>
          <w:numId w:val="4"/>
        </w:numPr>
        <w:spacing w:line="276" w:lineRule="auto"/>
        <w:rPr>
          <w:sz w:val="22"/>
        </w:rPr>
      </w:pPr>
      <w:r>
        <w:rPr>
          <w:sz w:val="22"/>
        </w:rPr>
        <w:t>Discussion held on the p</w:t>
      </w:r>
      <w:r w:rsidR="00145AF5" w:rsidRPr="00F0293A">
        <w:rPr>
          <w:sz w:val="22"/>
        </w:rPr>
        <w:t>ossib</w:t>
      </w:r>
      <w:r>
        <w:rPr>
          <w:sz w:val="22"/>
        </w:rPr>
        <w:t xml:space="preserve">ility of putting </w:t>
      </w:r>
      <w:r w:rsidR="00145AF5" w:rsidRPr="00F0293A">
        <w:rPr>
          <w:sz w:val="22"/>
        </w:rPr>
        <w:t>definitions in the rules that Council might consider.</w:t>
      </w:r>
      <w:r w:rsidR="00ED1AD0" w:rsidRPr="00F0293A">
        <w:rPr>
          <w:sz w:val="22"/>
        </w:rPr>
        <w:t xml:space="preserve">  Committee will add that to their</w:t>
      </w:r>
      <w:r w:rsidR="00426149" w:rsidRPr="00F0293A">
        <w:rPr>
          <w:sz w:val="22"/>
        </w:rPr>
        <w:t xml:space="preserve"> Work Plan</w:t>
      </w:r>
      <w:r>
        <w:rPr>
          <w:sz w:val="22"/>
        </w:rPr>
        <w:t xml:space="preserve"> -</w:t>
      </w:r>
      <w:r w:rsidR="00A04AF4" w:rsidRPr="00F0293A">
        <w:rPr>
          <w:sz w:val="22"/>
        </w:rPr>
        <w:t xml:space="preserve"> what definitions would be essential to all rules.</w:t>
      </w:r>
    </w:p>
    <w:p w:rsidR="00ED1AD0" w:rsidRPr="00F0293A" w:rsidRDefault="00ED1AD0" w:rsidP="00243450">
      <w:pPr>
        <w:pStyle w:val="NoSpacing"/>
        <w:spacing w:line="276" w:lineRule="auto"/>
        <w:rPr>
          <w:sz w:val="22"/>
        </w:rPr>
      </w:pPr>
    </w:p>
    <w:p w:rsidR="00ED1AD0" w:rsidRPr="00F0293A" w:rsidRDefault="00ED1AD0" w:rsidP="00243450">
      <w:pPr>
        <w:pStyle w:val="NoSpacing"/>
        <w:spacing w:line="276" w:lineRule="auto"/>
        <w:rPr>
          <w:b/>
          <w:sz w:val="22"/>
          <w:u w:val="single"/>
        </w:rPr>
      </w:pPr>
      <w:r w:rsidRPr="00F0293A">
        <w:rPr>
          <w:b/>
          <w:sz w:val="22"/>
          <w:u w:val="single"/>
        </w:rPr>
        <w:t>Language &amp; Translation Policy:</w:t>
      </w:r>
    </w:p>
    <w:p w:rsidR="00ED1AD0" w:rsidRPr="00B739A8" w:rsidRDefault="003F3411" w:rsidP="00243450">
      <w:pPr>
        <w:pStyle w:val="NoSpacing"/>
        <w:numPr>
          <w:ilvl w:val="0"/>
          <w:numId w:val="5"/>
        </w:numPr>
        <w:spacing w:line="276" w:lineRule="auto"/>
        <w:rPr>
          <w:sz w:val="22"/>
        </w:rPr>
      </w:pPr>
      <w:r w:rsidRPr="00B739A8">
        <w:rPr>
          <w:sz w:val="22"/>
        </w:rPr>
        <w:t xml:space="preserve">The Language &amp; Translation Policy was developed to make sure we </w:t>
      </w:r>
      <w:r w:rsidR="00B739A8" w:rsidRPr="00B739A8">
        <w:rPr>
          <w:sz w:val="22"/>
        </w:rPr>
        <w:t>are</w:t>
      </w:r>
      <w:r w:rsidRPr="00B739A8">
        <w:rPr>
          <w:sz w:val="22"/>
        </w:rPr>
        <w:t xml:space="preserve"> following state and federal</w:t>
      </w:r>
      <w:r w:rsidR="00B739A8" w:rsidRPr="00B739A8">
        <w:rPr>
          <w:sz w:val="22"/>
        </w:rPr>
        <w:t xml:space="preserve"> guidelines </w:t>
      </w:r>
      <w:r w:rsidR="009D2214">
        <w:rPr>
          <w:sz w:val="22"/>
        </w:rPr>
        <w:t>on</w:t>
      </w:r>
      <w:r w:rsidR="00B739A8" w:rsidRPr="00B739A8">
        <w:rPr>
          <w:sz w:val="22"/>
        </w:rPr>
        <w:t xml:space="preserve"> discrimination </w:t>
      </w:r>
      <w:r w:rsidR="00426149" w:rsidRPr="00B739A8">
        <w:rPr>
          <w:sz w:val="22"/>
        </w:rPr>
        <w:t xml:space="preserve">and </w:t>
      </w:r>
      <w:r w:rsidRPr="00B739A8">
        <w:rPr>
          <w:sz w:val="22"/>
        </w:rPr>
        <w:t xml:space="preserve">ensuring that we are producing materials in languages. This would </w:t>
      </w:r>
      <w:r w:rsidR="00967256" w:rsidRPr="00B739A8">
        <w:rPr>
          <w:sz w:val="22"/>
        </w:rPr>
        <w:t xml:space="preserve">ensure that we are creating policies and practices </w:t>
      </w:r>
      <w:r w:rsidR="009D2214">
        <w:rPr>
          <w:sz w:val="22"/>
        </w:rPr>
        <w:t>that are culturally responsive.</w:t>
      </w:r>
    </w:p>
    <w:p w:rsidR="00967256" w:rsidRPr="00F0293A" w:rsidRDefault="00FD6649" w:rsidP="00243450">
      <w:pPr>
        <w:pStyle w:val="NoSpacing"/>
        <w:numPr>
          <w:ilvl w:val="0"/>
          <w:numId w:val="5"/>
        </w:numPr>
        <w:spacing w:line="276" w:lineRule="auto"/>
        <w:rPr>
          <w:sz w:val="22"/>
        </w:rPr>
      </w:pPr>
      <w:r w:rsidRPr="00F0293A">
        <w:rPr>
          <w:sz w:val="22"/>
        </w:rPr>
        <w:t xml:space="preserve">An </w:t>
      </w:r>
      <w:r w:rsidR="00426149" w:rsidRPr="00F0293A">
        <w:rPr>
          <w:sz w:val="22"/>
        </w:rPr>
        <w:t>e</w:t>
      </w:r>
      <w:r w:rsidR="00967256" w:rsidRPr="00F0293A">
        <w:rPr>
          <w:sz w:val="22"/>
        </w:rPr>
        <w:t xml:space="preserve">xplanation of </w:t>
      </w:r>
      <w:r w:rsidR="00426149" w:rsidRPr="00F0293A">
        <w:rPr>
          <w:sz w:val="22"/>
        </w:rPr>
        <w:t xml:space="preserve">the </w:t>
      </w:r>
      <w:r w:rsidR="0007413C" w:rsidRPr="00F0293A">
        <w:rPr>
          <w:sz w:val="22"/>
        </w:rPr>
        <w:t>Language &amp; Translation P</w:t>
      </w:r>
      <w:r w:rsidR="00967256" w:rsidRPr="00F0293A">
        <w:rPr>
          <w:sz w:val="22"/>
        </w:rPr>
        <w:t xml:space="preserve">olicy </w:t>
      </w:r>
      <w:r w:rsidR="005362E9" w:rsidRPr="00F0293A">
        <w:rPr>
          <w:sz w:val="22"/>
        </w:rPr>
        <w:t xml:space="preserve">details </w:t>
      </w:r>
      <w:r w:rsidRPr="00F0293A">
        <w:rPr>
          <w:sz w:val="22"/>
        </w:rPr>
        <w:t xml:space="preserve">was </w:t>
      </w:r>
      <w:r w:rsidR="00967256" w:rsidRPr="00F0293A">
        <w:rPr>
          <w:sz w:val="22"/>
        </w:rPr>
        <w:t>provided to the group.</w:t>
      </w:r>
      <w:r w:rsidR="00F81A99" w:rsidRPr="00F0293A">
        <w:rPr>
          <w:sz w:val="22"/>
        </w:rPr>
        <w:t xml:space="preserve">  D</w:t>
      </w:r>
      <w:r w:rsidRPr="00F0293A">
        <w:rPr>
          <w:sz w:val="22"/>
        </w:rPr>
        <w:t>iscussions held on translations.</w:t>
      </w:r>
    </w:p>
    <w:p w:rsidR="00D67B78" w:rsidRPr="00F0293A" w:rsidRDefault="00D67B78" w:rsidP="00243450">
      <w:pPr>
        <w:pStyle w:val="NoSpacing"/>
        <w:numPr>
          <w:ilvl w:val="0"/>
          <w:numId w:val="5"/>
        </w:numPr>
        <w:spacing w:line="276" w:lineRule="auto"/>
        <w:rPr>
          <w:sz w:val="22"/>
        </w:rPr>
      </w:pPr>
      <w:r w:rsidRPr="00F0293A">
        <w:rPr>
          <w:sz w:val="22"/>
        </w:rPr>
        <w:t xml:space="preserve">This Policy was designed </w:t>
      </w:r>
      <w:r w:rsidRPr="00F0293A">
        <w:rPr>
          <w:sz w:val="22"/>
          <w:u w:val="single"/>
        </w:rPr>
        <w:t>specifically</w:t>
      </w:r>
      <w:r w:rsidRPr="00F0293A">
        <w:rPr>
          <w:sz w:val="22"/>
        </w:rPr>
        <w:t xml:space="preserve"> for the Early Learning Division, and at this time these </w:t>
      </w:r>
      <w:r w:rsidR="009D2214">
        <w:rPr>
          <w:sz w:val="22"/>
        </w:rPr>
        <w:t xml:space="preserve">translation </w:t>
      </w:r>
      <w:r w:rsidRPr="00F0293A">
        <w:rPr>
          <w:sz w:val="22"/>
        </w:rPr>
        <w:t>services can</w:t>
      </w:r>
      <w:r w:rsidR="00D83DBA">
        <w:rPr>
          <w:sz w:val="22"/>
        </w:rPr>
        <w:t>’t</w:t>
      </w:r>
      <w:r w:rsidRPr="00F0293A">
        <w:rPr>
          <w:sz w:val="22"/>
        </w:rPr>
        <w:t xml:space="preserve"> be accessed by the hubs</w:t>
      </w:r>
      <w:r w:rsidR="00426149" w:rsidRPr="00F0293A">
        <w:rPr>
          <w:sz w:val="22"/>
        </w:rPr>
        <w:t xml:space="preserve"> or contractors</w:t>
      </w:r>
      <w:r w:rsidRPr="00F0293A">
        <w:rPr>
          <w:sz w:val="22"/>
        </w:rPr>
        <w:t>.</w:t>
      </w:r>
      <w:r w:rsidR="004C22A7" w:rsidRPr="00F0293A">
        <w:rPr>
          <w:sz w:val="22"/>
        </w:rPr>
        <w:t xml:space="preserve">  </w:t>
      </w:r>
    </w:p>
    <w:p w:rsidR="004C22A7" w:rsidRPr="00F0293A" w:rsidRDefault="009D2214" w:rsidP="009D2214">
      <w:pPr>
        <w:pStyle w:val="NoSpacing"/>
        <w:numPr>
          <w:ilvl w:val="0"/>
          <w:numId w:val="5"/>
        </w:numPr>
        <w:spacing w:line="276" w:lineRule="auto"/>
        <w:rPr>
          <w:sz w:val="22"/>
        </w:rPr>
      </w:pPr>
      <w:r>
        <w:rPr>
          <w:sz w:val="22"/>
        </w:rPr>
        <w:t>G</w:t>
      </w:r>
      <w:r w:rsidR="004C22A7" w:rsidRPr="00F0293A">
        <w:rPr>
          <w:sz w:val="22"/>
        </w:rPr>
        <w:t>enerally the State will not be translating documents for groups across the State.</w:t>
      </w:r>
      <w:r w:rsidR="00A95331" w:rsidRPr="00F0293A">
        <w:rPr>
          <w:sz w:val="22"/>
        </w:rPr>
        <w:t xml:space="preserve">  There will be a list of the available documents that have been translated by the State.</w:t>
      </w:r>
    </w:p>
    <w:p w:rsidR="00A21B3D" w:rsidRPr="00F0293A" w:rsidRDefault="00A21B3D" w:rsidP="00243450">
      <w:pPr>
        <w:pStyle w:val="NoSpacing"/>
        <w:spacing w:line="276" w:lineRule="auto"/>
        <w:rPr>
          <w:sz w:val="22"/>
        </w:rPr>
      </w:pPr>
    </w:p>
    <w:p w:rsidR="00FD6649" w:rsidRPr="00F0293A" w:rsidRDefault="00600582" w:rsidP="00243450">
      <w:pPr>
        <w:pStyle w:val="NoSpacing"/>
        <w:spacing w:line="276" w:lineRule="auto"/>
        <w:rPr>
          <w:b/>
          <w:sz w:val="22"/>
          <w:u w:val="single"/>
        </w:rPr>
      </w:pPr>
      <w:r>
        <w:rPr>
          <w:b/>
          <w:sz w:val="22"/>
          <w:u w:val="single"/>
        </w:rPr>
        <w:t>F</w:t>
      </w:r>
      <w:r w:rsidR="00A95331" w:rsidRPr="00F0293A">
        <w:rPr>
          <w:b/>
          <w:sz w:val="22"/>
          <w:u w:val="single"/>
        </w:rPr>
        <w:t xml:space="preserve">inal topic:  </w:t>
      </w:r>
    </w:p>
    <w:p w:rsidR="00A21B3D" w:rsidRPr="00F0293A" w:rsidRDefault="00A95331" w:rsidP="00243450">
      <w:pPr>
        <w:pStyle w:val="NoSpacing"/>
        <w:numPr>
          <w:ilvl w:val="0"/>
          <w:numId w:val="5"/>
        </w:numPr>
        <w:spacing w:line="276" w:lineRule="auto"/>
        <w:rPr>
          <w:sz w:val="22"/>
        </w:rPr>
      </w:pPr>
      <w:r w:rsidRPr="00F0293A">
        <w:rPr>
          <w:sz w:val="22"/>
        </w:rPr>
        <w:t>Help to advertise for openings for EIC.  Encourage anyone who is interested in applying to follow links (which will be sent</w:t>
      </w:r>
      <w:r w:rsidR="00FD6649" w:rsidRPr="00F0293A">
        <w:rPr>
          <w:sz w:val="22"/>
        </w:rPr>
        <w:t xml:space="preserve"> to you</w:t>
      </w:r>
      <w:r w:rsidRPr="00F0293A">
        <w:rPr>
          <w:sz w:val="22"/>
        </w:rPr>
        <w:t>).</w:t>
      </w:r>
    </w:p>
    <w:sectPr w:rsidR="00A21B3D" w:rsidRPr="00F0293A" w:rsidSect="001B1CF6">
      <w:footerReference w:type="default" r:id="rId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51E1" w:rsidRDefault="00F151E1" w:rsidP="001C41EE">
      <w:pPr>
        <w:spacing w:after="0"/>
      </w:pPr>
      <w:r>
        <w:separator/>
      </w:r>
    </w:p>
  </w:endnote>
  <w:endnote w:type="continuationSeparator" w:id="0">
    <w:p w:rsidR="00F151E1" w:rsidRDefault="00F151E1" w:rsidP="001C41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41EE" w:rsidRDefault="001C41EE" w:rsidP="001C41EE">
    <w:pPr>
      <w:pStyle w:val="Footer"/>
      <w:jc w:val="center"/>
      <w:rPr>
        <w:sz w:val="18"/>
        <w:szCs w:val="18"/>
      </w:rPr>
    </w:pPr>
  </w:p>
  <w:p w:rsidR="001C41EE" w:rsidRDefault="001C41EE" w:rsidP="001C41EE">
    <w:pPr>
      <w:pStyle w:val="Footer"/>
      <w:jc w:val="center"/>
      <w:rPr>
        <w:sz w:val="18"/>
        <w:szCs w:val="18"/>
      </w:rPr>
    </w:pPr>
  </w:p>
  <w:p w:rsidR="001C41EE" w:rsidRPr="001C41EE" w:rsidRDefault="001C41EE" w:rsidP="001C41EE">
    <w:pPr>
      <w:pStyle w:val="Footer"/>
      <w:jc w:val="center"/>
      <w:rPr>
        <w:sz w:val="18"/>
        <w:szCs w:val="18"/>
      </w:rPr>
    </w:pPr>
    <w:r w:rsidRPr="001C41EE">
      <w:rPr>
        <w:sz w:val="18"/>
        <w:szCs w:val="18"/>
      </w:rPr>
      <w:t xml:space="preserve">Equity Implementation Committee Meeting Minutes for 3/21/17 – Page </w:t>
    </w:r>
    <w:r w:rsidRPr="001C41EE">
      <w:rPr>
        <w:sz w:val="18"/>
        <w:szCs w:val="18"/>
      </w:rPr>
      <w:fldChar w:fldCharType="begin"/>
    </w:r>
    <w:r w:rsidRPr="001C41EE">
      <w:rPr>
        <w:sz w:val="18"/>
        <w:szCs w:val="18"/>
      </w:rPr>
      <w:instrText xml:space="preserve"> PAGE   \* MERGEFORMAT </w:instrText>
    </w:r>
    <w:r w:rsidRPr="001C41EE">
      <w:rPr>
        <w:sz w:val="18"/>
        <w:szCs w:val="18"/>
      </w:rPr>
      <w:fldChar w:fldCharType="separate"/>
    </w:r>
    <w:r w:rsidR="00B70215">
      <w:rPr>
        <w:noProof/>
        <w:sz w:val="18"/>
        <w:szCs w:val="18"/>
      </w:rPr>
      <w:t>1</w:t>
    </w:r>
    <w:r w:rsidRPr="001C41EE">
      <w:rPr>
        <w:noProof/>
        <w:sz w:val="18"/>
        <w:szCs w:val="18"/>
      </w:rPr>
      <w:fldChar w:fldCharType="end"/>
    </w:r>
  </w:p>
  <w:p w:rsidR="001C41EE" w:rsidRDefault="001C41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51E1" w:rsidRDefault="00F151E1" w:rsidP="001C41EE">
      <w:pPr>
        <w:spacing w:after="0"/>
      </w:pPr>
      <w:r>
        <w:separator/>
      </w:r>
    </w:p>
  </w:footnote>
  <w:footnote w:type="continuationSeparator" w:id="0">
    <w:p w:rsidR="00F151E1" w:rsidRDefault="00F151E1" w:rsidP="001C41E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C0B75"/>
    <w:multiLevelType w:val="hybridMultilevel"/>
    <w:tmpl w:val="618A6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AC49CB"/>
    <w:multiLevelType w:val="hybridMultilevel"/>
    <w:tmpl w:val="5BE4B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5E5742E"/>
    <w:multiLevelType w:val="hybridMultilevel"/>
    <w:tmpl w:val="9DD0B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5E70ACB"/>
    <w:multiLevelType w:val="hybridMultilevel"/>
    <w:tmpl w:val="7DC8D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67A2549"/>
    <w:multiLevelType w:val="hybridMultilevel"/>
    <w:tmpl w:val="C538A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M0MjcyMjc3MzQ3NDZR0lEKTi0uzszPAykwrAUAKyXdBCwAAAA="/>
  </w:docVars>
  <w:rsids>
    <w:rsidRoot w:val="0018698B"/>
    <w:rsid w:val="00000194"/>
    <w:rsid w:val="00011CB9"/>
    <w:rsid w:val="00017B1E"/>
    <w:rsid w:val="0007413C"/>
    <w:rsid w:val="000A24ED"/>
    <w:rsid w:val="000B3F0F"/>
    <w:rsid w:val="0010156A"/>
    <w:rsid w:val="00145AF5"/>
    <w:rsid w:val="00152BF3"/>
    <w:rsid w:val="001539C8"/>
    <w:rsid w:val="001751A5"/>
    <w:rsid w:val="0018698B"/>
    <w:rsid w:val="001B1CF6"/>
    <w:rsid w:val="001C41EE"/>
    <w:rsid w:val="001D0835"/>
    <w:rsid w:val="00243450"/>
    <w:rsid w:val="00251F5A"/>
    <w:rsid w:val="002A5D7A"/>
    <w:rsid w:val="002E6CF9"/>
    <w:rsid w:val="00332486"/>
    <w:rsid w:val="003414E8"/>
    <w:rsid w:val="003D1EB2"/>
    <w:rsid w:val="003F3411"/>
    <w:rsid w:val="003F4092"/>
    <w:rsid w:val="0041570F"/>
    <w:rsid w:val="00426149"/>
    <w:rsid w:val="00475F82"/>
    <w:rsid w:val="004B174A"/>
    <w:rsid w:val="004C22A7"/>
    <w:rsid w:val="004F1BFC"/>
    <w:rsid w:val="00515402"/>
    <w:rsid w:val="005362E9"/>
    <w:rsid w:val="0057075A"/>
    <w:rsid w:val="00600582"/>
    <w:rsid w:val="0062357C"/>
    <w:rsid w:val="00643532"/>
    <w:rsid w:val="0066663D"/>
    <w:rsid w:val="006812A7"/>
    <w:rsid w:val="006C46A5"/>
    <w:rsid w:val="006C7ACE"/>
    <w:rsid w:val="006E6D12"/>
    <w:rsid w:val="007209D0"/>
    <w:rsid w:val="007534B4"/>
    <w:rsid w:val="007D5D1D"/>
    <w:rsid w:val="007E14B1"/>
    <w:rsid w:val="00825B3F"/>
    <w:rsid w:val="008316EF"/>
    <w:rsid w:val="00857925"/>
    <w:rsid w:val="0086449B"/>
    <w:rsid w:val="00864C8C"/>
    <w:rsid w:val="008F6B05"/>
    <w:rsid w:val="00943878"/>
    <w:rsid w:val="00965A1B"/>
    <w:rsid w:val="00967256"/>
    <w:rsid w:val="00977C51"/>
    <w:rsid w:val="009D2214"/>
    <w:rsid w:val="00A04AF4"/>
    <w:rsid w:val="00A1658E"/>
    <w:rsid w:val="00A21B3D"/>
    <w:rsid w:val="00A85E4F"/>
    <w:rsid w:val="00A95331"/>
    <w:rsid w:val="00B42949"/>
    <w:rsid w:val="00B70215"/>
    <w:rsid w:val="00B739A8"/>
    <w:rsid w:val="00BD6C93"/>
    <w:rsid w:val="00BE7AD4"/>
    <w:rsid w:val="00C73C49"/>
    <w:rsid w:val="00C81402"/>
    <w:rsid w:val="00CA13F1"/>
    <w:rsid w:val="00CB0EA3"/>
    <w:rsid w:val="00CC0D28"/>
    <w:rsid w:val="00D00CE2"/>
    <w:rsid w:val="00D25FD0"/>
    <w:rsid w:val="00D5549F"/>
    <w:rsid w:val="00D67B78"/>
    <w:rsid w:val="00D83DBA"/>
    <w:rsid w:val="00DD46F0"/>
    <w:rsid w:val="00DD6563"/>
    <w:rsid w:val="00DF5D72"/>
    <w:rsid w:val="00E503EF"/>
    <w:rsid w:val="00E849EA"/>
    <w:rsid w:val="00E91185"/>
    <w:rsid w:val="00ED1AD0"/>
    <w:rsid w:val="00F0293A"/>
    <w:rsid w:val="00F07B56"/>
    <w:rsid w:val="00F151E1"/>
    <w:rsid w:val="00F57B03"/>
    <w:rsid w:val="00F76D13"/>
    <w:rsid w:val="00F81A99"/>
    <w:rsid w:val="00F8669B"/>
    <w:rsid w:val="00F963A3"/>
    <w:rsid w:val="00FD4E8E"/>
    <w:rsid w:val="00FD6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inorBidi"/>
        <w:sz w:val="24"/>
        <w:szCs w:val="22"/>
        <w:lang w:val="en-US" w:eastAsia="en-US" w:bidi="ar-SA"/>
      </w:rPr>
    </w:rPrDefault>
    <w:pPrDefault>
      <w:pPr>
        <w:spacing w:after="24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8698B"/>
    <w:pPr>
      <w:spacing w:after="0"/>
    </w:pPr>
  </w:style>
  <w:style w:type="paragraph" w:styleId="Header">
    <w:name w:val="header"/>
    <w:basedOn w:val="Normal"/>
    <w:link w:val="HeaderChar"/>
    <w:uiPriority w:val="99"/>
    <w:unhideWhenUsed/>
    <w:rsid w:val="001C41EE"/>
    <w:pPr>
      <w:tabs>
        <w:tab w:val="center" w:pos="4680"/>
        <w:tab w:val="right" w:pos="9360"/>
      </w:tabs>
      <w:spacing w:after="0"/>
    </w:pPr>
  </w:style>
  <w:style w:type="character" w:customStyle="1" w:styleId="HeaderChar">
    <w:name w:val="Header Char"/>
    <w:basedOn w:val="DefaultParagraphFont"/>
    <w:link w:val="Header"/>
    <w:uiPriority w:val="99"/>
    <w:rsid w:val="001C41EE"/>
  </w:style>
  <w:style w:type="paragraph" w:styleId="Footer">
    <w:name w:val="footer"/>
    <w:basedOn w:val="Normal"/>
    <w:link w:val="FooterChar"/>
    <w:uiPriority w:val="99"/>
    <w:unhideWhenUsed/>
    <w:rsid w:val="001C41EE"/>
    <w:pPr>
      <w:tabs>
        <w:tab w:val="center" w:pos="4680"/>
        <w:tab w:val="right" w:pos="9360"/>
      </w:tabs>
      <w:spacing w:after="0"/>
    </w:pPr>
  </w:style>
  <w:style w:type="character" w:customStyle="1" w:styleId="FooterChar">
    <w:name w:val="Footer Char"/>
    <w:basedOn w:val="DefaultParagraphFont"/>
    <w:link w:val="Footer"/>
    <w:uiPriority w:val="99"/>
    <w:rsid w:val="001C41EE"/>
  </w:style>
  <w:style w:type="paragraph" w:styleId="BalloonText">
    <w:name w:val="Balloon Text"/>
    <w:basedOn w:val="Normal"/>
    <w:link w:val="BalloonTextChar"/>
    <w:uiPriority w:val="99"/>
    <w:semiHidden/>
    <w:unhideWhenUsed/>
    <w:rsid w:val="001C41E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1EE"/>
    <w:rPr>
      <w:rFonts w:ascii="Tahoma" w:hAnsi="Tahoma" w:cs="Tahoma"/>
      <w:sz w:val="16"/>
      <w:szCs w:val="16"/>
    </w:rPr>
  </w:style>
  <w:style w:type="paragraph" w:styleId="ListParagraph">
    <w:name w:val="List Paragraph"/>
    <w:basedOn w:val="Normal"/>
    <w:uiPriority w:val="34"/>
    <w:qFormat/>
    <w:rsid w:val="003F341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inorBidi"/>
        <w:sz w:val="24"/>
        <w:szCs w:val="22"/>
        <w:lang w:val="en-US" w:eastAsia="en-US" w:bidi="ar-SA"/>
      </w:rPr>
    </w:rPrDefault>
    <w:pPrDefault>
      <w:pPr>
        <w:spacing w:after="24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8698B"/>
    <w:pPr>
      <w:spacing w:after="0"/>
    </w:pPr>
  </w:style>
  <w:style w:type="paragraph" w:styleId="Header">
    <w:name w:val="header"/>
    <w:basedOn w:val="Normal"/>
    <w:link w:val="HeaderChar"/>
    <w:uiPriority w:val="99"/>
    <w:unhideWhenUsed/>
    <w:rsid w:val="001C41EE"/>
    <w:pPr>
      <w:tabs>
        <w:tab w:val="center" w:pos="4680"/>
        <w:tab w:val="right" w:pos="9360"/>
      </w:tabs>
      <w:spacing w:after="0"/>
    </w:pPr>
  </w:style>
  <w:style w:type="character" w:customStyle="1" w:styleId="HeaderChar">
    <w:name w:val="Header Char"/>
    <w:basedOn w:val="DefaultParagraphFont"/>
    <w:link w:val="Header"/>
    <w:uiPriority w:val="99"/>
    <w:rsid w:val="001C41EE"/>
  </w:style>
  <w:style w:type="paragraph" w:styleId="Footer">
    <w:name w:val="footer"/>
    <w:basedOn w:val="Normal"/>
    <w:link w:val="FooterChar"/>
    <w:uiPriority w:val="99"/>
    <w:unhideWhenUsed/>
    <w:rsid w:val="001C41EE"/>
    <w:pPr>
      <w:tabs>
        <w:tab w:val="center" w:pos="4680"/>
        <w:tab w:val="right" w:pos="9360"/>
      </w:tabs>
      <w:spacing w:after="0"/>
    </w:pPr>
  </w:style>
  <w:style w:type="character" w:customStyle="1" w:styleId="FooterChar">
    <w:name w:val="Footer Char"/>
    <w:basedOn w:val="DefaultParagraphFont"/>
    <w:link w:val="Footer"/>
    <w:uiPriority w:val="99"/>
    <w:rsid w:val="001C41EE"/>
  </w:style>
  <w:style w:type="paragraph" w:styleId="BalloonText">
    <w:name w:val="Balloon Text"/>
    <w:basedOn w:val="Normal"/>
    <w:link w:val="BalloonTextChar"/>
    <w:uiPriority w:val="99"/>
    <w:semiHidden/>
    <w:unhideWhenUsed/>
    <w:rsid w:val="001C41E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1EE"/>
    <w:rPr>
      <w:rFonts w:ascii="Tahoma" w:hAnsi="Tahoma" w:cs="Tahoma"/>
      <w:sz w:val="16"/>
      <w:szCs w:val="16"/>
    </w:rPr>
  </w:style>
  <w:style w:type="paragraph" w:styleId="ListParagraph">
    <w:name w:val="List Paragraph"/>
    <w:basedOn w:val="Normal"/>
    <w:uiPriority w:val="34"/>
    <w:qFormat/>
    <w:rsid w:val="003F34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60</Words>
  <Characters>49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5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REEN Lillian - ELD</cp:lastModifiedBy>
  <cp:revision>2</cp:revision>
  <cp:lastPrinted>2017-03-31T17:32:00Z</cp:lastPrinted>
  <dcterms:created xsi:type="dcterms:W3CDTF">2017-04-17T18:27:00Z</dcterms:created>
  <dcterms:modified xsi:type="dcterms:W3CDTF">2017-04-17T18:27:00Z</dcterms:modified>
</cp:coreProperties>
</file>